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45803" w14:textId="77777777" w:rsidR="00121099" w:rsidRDefault="00652984">
      <w:pPr>
        <w:pStyle w:val="a4"/>
      </w:pPr>
      <w:r>
        <w:t>Индивидуальный проект. Этап 4</w:t>
      </w:r>
    </w:p>
    <w:p w14:paraId="6D3124EF" w14:textId="77777777" w:rsidR="00121099" w:rsidRDefault="00652984">
      <w:pPr>
        <w:pStyle w:val="a5"/>
      </w:pPr>
      <w:r>
        <w:t>Добавление ссылок на литературные источники. Создание постов.</w:t>
      </w:r>
    </w:p>
    <w:p w14:paraId="1162C75C" w14:textId="313C10FB" w:rsidR="00121099" w:rsidRDefault="00A408BC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58366770"/>
        <w:docPartObj>
          <w:docPartGallery w:val="Table of Contents"/>
          <w:docPartUnique/>
        </w:docPartObj>
      </w:sdtPr>
      <w:sdtEndPr/>
      <w:sdtContent>
        <w:p w14:paraId="1586C281" w14:textId="77777777" w:rsidR="00121099" w:rsidRDefault="00652984">
          <w:pPr>
            <w:pStyle w:val="ae"/>
          </w:pPr>
          <w:r>
            <w:t>Содержание</w:t>
          </w:r>
        </w:p>
        <w:p w14:paraId="6DE09D89" w14:textId="01694FAC" w:rsidR="00A408BC" w:rsidRDefault="0065298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059982" w:history="1">
            <w:r w:rsidR="00A408BC" w:rsidRPr="00133492">
              <w:rPr>
                <w:rStyle w:val="ad"/>
                <w:noProof/>
              </w:rPr>
              <w:t>Цель работы</w:t>
            </w:r>
            <w:r w:rsidR="00A408BC">
              <w:rPr>
                <w:noProof/>
                <w:webHidden/>
              </w:rPr>
              <w:tab/>
            </w:r>
            <w:r w:rsidR="00A408BC">
              <w:rPr>
                <w:noProof/>
                <w:webHidden/>
              </w:rPr>
              <w:fldChar w:fldCharType="begin"/>
            </w:r>
            <w:r w:rsidR="00A408BC">
              <w:rPr>
                <w:noProof/>
                <w:webHidden/>
              </w:rPr>
              <w:instrText xml:space="preserve"> PAGEREF _Toc104059982 \h </w:instrText>
            </w:r>
            <w:r w:rsidR="00A408BC">
              <w:rPr>
                <w:noProof/>
                <w:webHidden/>
              </w:rPr>
            </w:r>
            <w:r w:rsidR="00A408BC">
              <w:rPr>
                <w:noProof/>
                <w:webHidden/>
              </w:rPr>
              <w:fldChar w:fldCharType="separate"/>
            </w:r>
            <w:r w:rsidR="00842D98">
              <w:rPr>
                <w:noProof/>
                <w:webHidden/>
              </w:rPr>
              <w:t>1</w:t>
            </w:r>
            <w:r w:rsidR="00A408BC">
              <w:rPr>
                <w:noProof/>
                <w:webHidden/>
              </w:rPr>
              <w:fldChar w:fldCharType="end"/>
            </w:r>
          </w:hyperlink>
        </w:p>
        <w:p w14:paraId="5D088655" w14:textId="74B434AE" w:rsidR="00A408BC" w:rsidRDefault="00A408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59983" w:history="1">
            <w:r w:rsidRPr="0013349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9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2D9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64492" w14:textId="38CE5FA0" w:rsidR="00A408BC" w:rsidRDefault="00A408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59984" w:history="1">
            <w:r w:rsidRPr="0013349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9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2D9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158C7" w14:textId="77777777" w:rsidR="00121099" w:rsidRDefault="00652984">
          <w:r>
            <w:fldChar w:fldCharType="end"/>
          </w:r>
        </w:p>
      </w:sdtContent>
    </w:sdt>
    <w:p w14:paraId="1BC78590" w14:textId="77777777" w:rsidR="00121099" w:rsidRDefault="00652984">
      <w:pPr>
        <w:pStyle w:val="1"/>
      </w:pPr>
      <w:bookmarkStart w:id="0" w:name="цель-работы"/>
      <w:bookmarkStart w:id="1" w:name="_Toc104059982"/>
      <w:r>
        <w:t>Цель работы</w:t>
      </w:r>
      <w:bookmarkEnd w:id="1"/>
    </w:p>
    <w:p w14:paraId="505BB2CA" w14:textId="0A314370" w:rsidR="00121099" w:rsidRDefault="00652984">
      <w:pPr>
        <w:pStyle w:val="FirstParagraph"/>
      </w:pPr>
      <w:r>
        <w:t>Добавить к сайту ссылки на литературные источники. Сделать 2 поста: по прошедшей неделе и на тему “</w:t>
      </w:r>
      <w:r w:rsidR="00A408BC">
        <w:t>Работа с библиографией</w:t>
      </w:r>
      <w:r>
        <w:t>”</w:t>
      </w:r>
    </w:p>
    <w:p w14:paraId="68E6C22D" w14:textId="77777777" w:rsidR="00121099" w:rsidRDefault="00652984">
      <w:pPr>
        <w:pStyle w:val="1"/>
      </w:pPr>
      <w:bookmarkStart w:id="2" w:name="выполнение-лабораторной-работы"/>
      <w:bookmarkStart w:id="3" w:name="_Toc104059983"/>
      <w:bookmarkEnd w:id="0"/>
      <w:r>
        <w:t>Выполнение лабораторной работы</w:t>
      </w:r>
      <w:bookmarkEnd w:id="3"/>
    </w:p>
    <w:p w14:paraId="77B42D88" w14:textId="0114F487" w:rsidR="00121099" w:rsidRDefault="00652984">
      <w:pPr>
        <w:pStyle w:val="Compact"/>
        <w:numPr>
          <w:ilvl w:val="0"/>
          <w:numId w:val="2"/>
        </w:numPr>
      </w:pPr>
      <w:r>
        <w:t xml:space="preserve">Зарегистрироваться на 8 ресурсах ресурсах </w:t>
      </w:r>
    </w:p>
    <w:p w14:paraId="1BF59239" w14:textId="77777777" w:rsidR="00A408BC" w:rsidRDefault="00A408BC" w:rsidP="00A408BC">
      <w:pPr>
        <w:pStyle w:val="Compact"/>
      </w:pPr>
    </w:p>
    <w:p w14:paraId="5643BDE8" w14:textId="25325DD5" w:rsidR="00121099" w:rsidRDefault="00A408BC">
      <w:pPr>
        <w:pStyle w:val="CaptionedFigure"/>
      </w:pPr>
      <w:r w:rsidRPr="00A408BC">
        <w:drawing>
          <wp:inline distT="0" distB="0" distL="0" distR="0" wp14:anchorId="18468BD3" wp14:editId="4FA78289">
            <wp:extent cx="4362450" cy="34607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29095"/>
                    <a:stretch/>
                  </pic:blipFill>
                  <pic:spPr bwMode="auto">
                    <a:xfrm>
                      <a:off x="0" y="0"/>
                      <a:ext cx="4362450" cy="3460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93EBA" w14:textId="77777777" w:rsidR="00121099" w:rsidRDefault="00652984">
      <w:pPr>
        <w:pStyle w:val="ImageCaption"/>
      </w:pPr>
      <w:r>
        <w:t>Регистрация</w:t>
      </w:r>
    </w:p>
    <w:p w14:paraId="4C48506B" w14:textId="62EB5EF9" w:rsidR="00121099" w:rsidRDefault="00652984">
      <w:pPr>
        <w:pStyle w:val="Compact"/>
        <w:numPr>
          <w:ilvl w:val="0"/>
          <w:numId w:val="3"/>
        </w:numPr>
      </w:pPr>
      <w:r>
        <w:lastRenderedPageBreak/>
        <w:t xml:space="preserve">В </w:t>
      </w:r>
      <w:r w:rsidRPr="00A408BC">
        <w:rPr>
          <w:rStyle w:val="VerbatimChar"/>
          <w:rFonts w:ascii="Times New Roman" w:hAnsi="Times New Roman" w:cs="Times New Roman"/>
        </w:rPr>
        <w:t>content/authors/admin/_index.md</w:t>
      </w:r>
      <w:r>
        <w:t xml:space="preserve"> </w:t>
      </w:r>
      <w:r w:rsidR="00A408BC">
        <w:t xml:space="preserve"> </w:t>
      </w:r>
      <w:r>
        <w:t>доб</w:t>
      </w:r>
      <w:r>
        <w:t xml:space="preserve">авить иконки ресурсов и ссылки </w:t>
      </w:r>
    </w:p>
    <w:p w14:paraId="7AA76E7D" w14:textId="77777777" w:rsidR="00A408BC" w:rsidRDefault="00A408BC" w:rsidP="00A408BC">
      <w:pPr>
        <w:pStyle w:val="Compact"/>
      </w:pPr>
    </w:p>
    <w:p w14:paraId="0D41F39D" w14:textId="721E1297" w:rsidR="00121099" w:rsidRDefault="00A408BC">
      <w:pPr>
        <w:pStyle w:val="CaptionedFigure"/>
      </w:pPr>
      <w:r>
        <w:rPr>
          <w:noProof/>
        </w:rPr>
        <w:drawing>
          <wp:inline distT="0" distB="0" distL="0" distR="0" wp14:anchorId="3D2F1372" wp14:editId="7FC6EE18">
            <wp:extent cx="5795590" cy="33083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714" b="14468"/>
                    <a:stretch/>
                  </pic:blipFill>
                  <pic:spPr bwMode="auto">
                    <a:xfrm>
                      <a:off x="0" y="0"/>
                      <a:ext cx="5809813" cy="3316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B803D" w14:textId="77777777" w:rsidR="00121099" w:rsidRDefault="00652984">
      <w:pPr>
        <w:pStyle w:val="ImageCaption"/>
      </w:pPr>
      <w:r>
        <w:t>Ссылки и иконки ресурсов</w:t>
      </w:r>
    </w:p>
    <w:p w14:paraId="3DE37276" w14:textId="4F84B28F" w:rsidR="00121099" w:rsidRDefault="00652984">
      <w:pPr>
        <w:pStyle w:val="Compact"/>
        <w:numPr>
          <w:ilvl w:val="0"/>
          <w:numId w:val="4"/>
        </w:numPr>
      </w:pPr>
      <w:r>
        <w:t xml:space="preserve">Результат </w:t>
      </w:r>
      <w:r>
        <w:t>.</w:t>
      </w:r>
    </w:p>
    <w:p w14:paraId="59AAEB96" w14:textId="69609D14" w:rsidR="00121099" w:rsidRDefault="00A408BC">
      <w:pPr>
        <w:pStyle w:val="CaptionedFigure"/>
      </w:pPr>
      <w:r>
        <w:rPr>
          <w:noProof/>
        </w:rPr>
        <w:drawing>
          <wp:inline distT="0" distB="0" distL="0" distR="0" wp14:anchorId="4BCD6148" wp14:editId="164A44A7">
            <wp:extent cx="2235200" cy="3297106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79" r="66278" b="6592"/>
                    <a:stretch/>
                  </pic:blipFill>
                  <pic:spPr bwMode="auto">
                    <a:xfrm>
                      <a:off x="0" y="0"/>
                      <a:ext cx="2236604" cy="3299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CC7B7" w14:textId="77777777" w:rsidR="00121099" w:rsidRDefault="00652984">
      <w:pPr>
        <w:pStyle w:val="ImageCaption"/>
      </w:pPr>
      <w:r>
        <w:t>Результат</w:t>
      </w:r>
    </w:p>
    <w:p w14:paraId="24267260" w14:textId="3AF4DDC1" w:rsidR="00121099" w:rsidRDefault="00652984">
      <w:pPr>
        <w:pStyle w:val="Compact"/>
        <w:numPr>
          <w:ilvl w:val="0"/>
          <w:numId w:val="5"/>
        </w:numPr>
      </w:pPr>
      <w:r>
        <w:t xml:space="preserve">Сделать пост по прошедшей неделе. </w:t>
      </w:r>
    </w:p>
    <w:p w14:paraId="71FE9DDF" w14:textId="636BA0AF" w:rsidR="00121099" w:rsidRDefault="00A408BC">
      <w:pPr>
        <w:pStyle w:val="CaptionedFigure"/>
      </w:pPr>
      <w:r>
        <w:rPr>
          <w:noProof/>
        </w:rPr>
        <w:lastRenderedPageBreak/>
        <w:drawing>
          <wp:inline distT="0" distB="0" distL="0" distR="0" wp14:anchorId="458E4DE3" wp14:editId="7AB25CDF">
            <wp:extent cx="4851400" cy="3046292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03" r="14768" b="15133"/>
                    <a:stretch/>
                  </pic:blipFill>
                  <pic:spPr bwMode="auto">
                    <a:xfrm>
                      <a:off x="0" y="0"/>
                      <a:ext cx="4864363" cy="3054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FB5B6A" w14:textId="77777777" w:rsidR="00121099" w:rsidRDefault="00652984">
      <w:pPr>
        <w:pStyle w:val="ImageCaption"/>
      </w:pPr>
      <w:r>
        <w:t>Пост</w:t>
      </w:r>
    </w:p>
    <w:p w14:paraId="78EEBE75" w14:textId="62265316" w:rsidR="00121099" w:rsidRDefault="00652984">
      <w:pPr>
        <w:pStyle w:val="Compact"/>
        <w:numPr>
          <w:ilvl w:val="0"/>
          <w:numId w:val="6"/>
        </w:numPr>
      </w:pPr>
      <w:r>
        <w:t xml:space="preserve">Добавить пост на тему: </w:t>
      </w:r>
      <w:r w:rsidR="00A408BC">
        <w:t>Работа с библиографией</w:t>
      </w:r>
      <w:r>
        <w:t xml:space="preserve"> </w:t>
      </w:r>
    </w:p>
    <w:p w14:paraId="37C0096F" w14:textId="77777777" w:rsidR="00A408BC" w:rsidRDefault="00A408BC" w:rsidP="00A408BC">
      <w:pPr>
        <w:pStyle w:val="Compact"/>
      </w:pPr>
    </w:p>
    <w:p w14:paraId="7A0D7D3F" w14:textId="0E84E19F" w:rsidR="00121099" w:rsidRDefault="00A408BC">
      <w:pPr>
        <w:pStyle w:val="CaptionedFigure"/>
      </w:pPr>
      <w:r>
        <w:rPr>
          <w:noProof/>
        </w:rPr>
        <w:drawing>
          <wp:inline distT="0" distB="0" distL="0" distR="0" wp14:anchorId="1558BF91" wp14:editId="7D4A04B0">
            <wp:extent cx="5340194" cy="306705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27" r="10543" b="17473"/>
                    <a:stretch/>
                  </pic:blipFill>
                  <pic:spPr bwMode="auto">
                    <a:xfrm>
                      <a:off x="0" y="0"/>
                      <a:ext cx="5353040" cy="3074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8AC5B5" w14:textId="77777777" w:rsidR="00121099" w:rsidRDefault="00652984">
      <w:pPr>
        <w:pStyle w:val="ImageCaption"/>
      </w:pPr>
      <w:r>
        <w:t>Пост</w:t>
      </w:r>
    </w:p>
    <w:p w14:paraId="50CF9947" w14:textId="77777777" w:rsidR="00121099" w:rsidRDefault="00652984">
      <w:pPr>
        <w:pStyle w:val="1"/>
      </w:pPr>
      <w:bookmarkStart w:id="4" w:name="вывод"/>
      <w:bookmarkStart w:id="5" w:name="_Toc104059984"/>
      <w:bookmarkEnd w:id="2"/>
      <w:r>
        <w:t>Вывод</w:t>
      </w:r>
      <w:bookmarkEnd w:id="5"/>
    </w:p>
    <w:p w14:paraId="4738219E" w14:textId="456B22A4" w:rsidR="00121099" w:rsidRDefault="00652984">
      <w:pPr>
        <w:pStyle w:val="FirstParagraph"/>
      </w:pPr>
      <w:r>
        <w:t>Добавили к сайту ссылки на литературные источники. Сделали 2 поста: пост по прошедшей неделе и пост на тему “</w:t>
      </w:r>
      <w:r w:rsidR="00A408BC">
        <w:t>Работа с библиографией</w:t>
      </w:r>
      <w:r>
        <w:t>”</w:t>
      </w:r>
      <w:bookmarkEnd w:id="4"/>
    </w:p>
    <w:sectPr w:rsidR="0012109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F5BFB" w14:textId="77777777" w:rsidR="00652984" w:rsidRDefault="00652984">
      <w:pPr>
        <w:spacing w:after="0"/>
      </w:pPr>
      <w:r>
        <w:separator/>
      </w:r>
    </w:p>
  </w:endnote>
  <w:endnote w:type="continuationSeparator" w:id="0">
    <w:p w14:paraId="2F32AA32" w14:textId="77777777" w:rsidR="00652984" w:rsidRDefault="006529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EC29F" w14:textId="77777777" w:rsidR="00652984" w:rsidRDefault="00652984">
      <w:r>
        <w:separator/>
      </w:r>
    </w:p>
  </w:footnote>
  <w:footnote w:type="continuationSeparator" w:id="0">
    <w:p w14:paraId="65872791" w14:textId="77777777" w:rsidR="00652984" w:rsidRDefault="006529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03DC5A0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869812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A2A9B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F32A308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B5C0FB5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168C731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0931"/>
    <w:rsid w:val="00121099"/>
    <w:rsid w:val="004E29B3"/>
    <w:rsid w:val="00590D07"/>
    <w:rsid w:val="00652984"/>
    <w:rsid w:val="00784D58"/>
    <w:rsid w:val="00842D98"/>
    <w:rsid w:val="008D6863"/>
    <w:rsid w:val="00A408BC"/>
    <w:rsid w:val="00B86B75"/>
    <w:rsid w:val="00BC48D5"/>
    <w:rsid w:val="00C36279"/>
    <w:rsid w:val="00DE387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9943D"/>
  <w15:docId w15:val="{09728E36-8728-4D9D-BC3A-FE6D64E79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408B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6</Words>
  <Characters>838</Characters>
  <Application>Microsoft Office Word</Application>
  <DocSecurity>0</DocSecurity>
  <Lines>6</Lines>
  <Paragraphs>1</Paragraphs>
  <ScaleCrop>false</ScaleCrop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Бешкуров Тимофей Борисович</dc:creator>
  <cp:keywords/>
  <cp:lastModifiedBy>Петрова Мария Евгеньевна</cp:lastModifiedBy>
  <cp:revision>3</cp:revision>
  <cp:lastPrinted>2022-05-21T18:23:00Z</cp:lastPrinted>
  <dcterms:created xsi:type="dcterms:W3CDTF">2022-05-21T18:22:00Z</dcterms:created>
  <dcterms:modified xsi:type="dcterms:W3CDTF">2022-05-21T18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обавление ссылок на литературные источники. Создание постов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